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1"/>
        <w:tblW w:w="9416" w:type="dxa"/>
        <w:tblInd w:w="2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12"/>
        <w:gridCol w:w="1276"/>
        <w:gridCol w:w="2728"/>
      </w:tblGrid>
      <w:tr w:rsidR="004A2DD8" w:rsidRPr="000266A2" w:rsidTr="007E2884">
        <w:trPr>
          <w:trHeight w:val="3720"/>
        </w:trPr>
        <w:tc>
          <w:tcPr>
            <w:tcW w:w="9416" w:type="dxa"/>
            <w:gridSpan w:val="3"/>
          </w:tcPr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noProof/>
                <w:sz w:val="24"/>
                <w:szCs w:val="24"/>
                <w:lang w:val="tr-TR" w:eastAsia="tr-TR"/>
              </w:rPr>
              <w:drawing>
                <wp:inline distT="0" distB="0" distL="0" distR="0" wp14:anchorId="13BC75E5" wp14:editId="400393D4">
                  <wp:extent cx="695325" cy="67627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.C.</w:t>
            </w:r>
          </w:p>
          <w:p w:rsidR="004A2DD8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bookmarkStart w:id="0" w:name="_GoBack"/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YAŞAR UNIVERSITY</w:t>
            </w:r>
          </w:p>
          <w:p w:rsidR="00E36D91" w:rsidRPr="000266A2" w:rsidRDefault="00E36D91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FACULTY OF BUSINESS</w:t>
            </w:r>
          </w:p>
          <w:p w:rsidR="004A2DD8" w:rsidRPr="000266A2" w:rsidRDefault="00E36D91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DEPARTMENT OF </w:t>
            </w:r>
            <w:r w:rsidR="004A2DD8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INTERNATIONAL TRADE AND FINANCE</w:t>
            </w:r>
          </w:p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2019 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0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 FALL/SPRING </w:t>
            </w:r>
            <w:bookmarkEnd w:id="0"/>
          </w:p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:rsidR="004A2DD8" w:rsidRPr="000266A2" w:rsidRDefault="004A2DD8" w:rsidP="007E288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"/>
                <w:szCs w:val="24"/>
                <w:lang w:val="en-GB"/>
              </w:rPr>
            </w:pPr>
          </w:p>
          <w:p w:rsidR="004A2DD8" w:rsidRPr="009732CD" w:rsidRDefault="004A2DD8" w:rsidP="004A2DD8">
            <w:pPr>
              <w:pStyle w:val="Balk2"/>
              <w:jc w:val="center"/>
              <w:outlineLvl w:val="1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732C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INTF 3460 PROJECT STUDIES IN FINANCE</w:t>
            </w:r>
          </w:p>
          <w:p w:rsidR="004A2DD8" w:rsidRPr="000266A2" w:rsidRDefault="004A2DD8" w:rsidP="007E288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9732C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TUDENT EVALUATION FORM</w:t>
            </w: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Default="004A2DD8" w:rsidP="004A2DD8">
            <w:pPr>
              <w:rPr>
                <w:b/>
              </w:rPr>
            </w:pPr>
            <w:r>
              <w:rPr>
                <w:b/>
              </w:rPr>
              <w:t>Participant Student (1) Name and Student ID</w:t>
            </w:r>
          </w:p>
          <w:p w:rsidR="004A2DD8" w:rsidRDefault="004A2DD8" w:rsidP="004A2DD8">
            <w:pPr>
              <w:rPr>
                <w:b/>
              </w:rPr>
            </w:pPr>
          </w:p>
          <w:p w:rsidR="004A2DD8" w:rsidRDefault="004A2DD8" w:rsidP="004A2DD8">
            <w:pPr>
              <w:rPr>
                <w:b/>
              </w:rPr>
            </w:pPr>
            <w:r w:rsidRPr="001321BD">
              <w:rPr>
                <w:b/>
              </w:rPr>
              <w:t xml:space="preserve">Participant Student </w:t>
            </w:r>
            <w:r>
              <w:rPr>
                <w:b/>
              </w:rPr>
              <w:t>(2</w:t>
            </w:r>
            <w:r w:rsidRPr="001321BD">
              <w:rPr>
                <w:b/>
              </w:rPr>
              <w:t>) Name and</w:t>
            </w:r>
            <w:r>
              <w:rPr>
                <w:b/>
              </w:rPr>
              <w:t xml:space="preserve">  Student ID</w:t>
            </w:r>
          </w:p>
          <w:p w:rsidR="004A2DD8" w:rsidRPr="000266A2" w:rsidRDefault="004A2DD8" w:rsidP="007E2884">
            <w:pPr>
              <w:pStyle w:val="TableStyle2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0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Default="004A2DD8" w:rsidP="004A2DD8">
            <w:pPr>
              <w:rPr>
                <w:b/>
              </w:rPr>
            </w:pPr>
            <w:r>
              <w:rPr>
                <w:b/>
              </w:rPr>
              <w:t>Presentation Project Title:</w:t>
            </w:r>
          </w:p>
        </w:tc>
        <w:tc>
          <w:tcPr>
            <w:tcW w:w="40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Default="004A2DD8" w:rsidP="004A2DD8">
            <w:pPr>
              <w:rPr>
                <w:b/>
              </w:rPr>
            </w:pPr>
            <w:r>
              <w:rPr>
                <w:b/>
              </w:rPr>
              <w:t>Presentation Project Date:</w:t>
            </w:r>
          </w:p>
        </w:tc>
        <w:tc>
          <w:tcPr>
            <w:tcW w:w="40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VALUATION CRITERIA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Grading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Student’s Score</w:t>
            </w: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4A2DD8" w:rsidRDefault="004A2DD8" w:rsidP="004A2DD8">
            <w:pPr>
              <w:rPr>
                <w:lang w:val="en-GB"/>
              </w:rPr>
            </w:pPr>
            <w:r w:rsidRPr="004A2DD8">
              <w:t xml:space="preserve">The presentation was presented on the planned date          </w:t>
            </w:r>
            <w:r w:rsidRPr="004A2DD8">
              <w:tab/>
            </w:r>
            <w:r w:rsidRPr="004A2DD8">
              <w:tab/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4A2DD8" w:rsidRDefault="004A2DD8" w:rsidP="004A2DD8">
            <w:r w:rsidRPr="004A2DD8">
              <w:t xml:space="preserve">The presentation has been submitted to the instructor        </w:t>
            </w:r>
            <w:r w:rsidRPr="004A2DD8">
              <w:tab/>
            </w:r>
            <w:r w:rsidRPr="004A2DD8">
              <w:tab/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4A2DD8" w:rsidRDefault="004A2DD8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A2D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group members participation in the presentation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4A2DD8" w:rsidRDefault="004A2DD8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A2D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Group discussed and evaluated the case study               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4A2DD8" w:rsidRDefault="004A2DD8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A2D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nancial Analysis Report and Article Discussion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4A2DD8" w:rsidRDefault="004A2DD8" w:rsidP="004A2DD8">
            <w:r w:rsidRPr="004A2DD8">
              <w:t xml:space="preserve">Class discussion of existing economic developments </w:t>
            </w:r>
          </w:p>
          <w:p w:rsidR="004A2DD8" w:rsidRPr="004A2DD8" w:rsidRDefault="004A2DD8" w:rsidP="004A2DD8">
            <w:r w:rsidRPr="004A2DD8">
              <w:t xml:space="preserve">on company operations and its effects </w:t>
            </w:r>
            <w:r>
              <w:t xml:space="preserve">in the </w:t>
            </w:r>
            <w:r w:rsidRPr="004A2DD8">
              <w:t xml:space="preserve">financial decision-making process and business strategy                       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Default="004A2DD8" w:rsidP="007E2884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5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4A2DD8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AL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:</w:t>
            </w: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jc w:val="center"/>
              <w:rPr>
                <w:lang w:val="en-GB"/>
              </w:rPr>
            </w:pPr>
            <w:r w:rsidRPr="000266A2">
              <w:rPr>
                <w:lang w:val="en-GB"/>
              </w:rPr>
              <w:t>10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  <w:tr w:rsidR="004A2DD8" w:rsidRPr="000266A2" w:rsidTr="007E288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941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2DD8" w:rsidRPr="000266A2" w:rsidRDefault="004A2DD8" w:rsidP="007E2884">
            <w:pPr>
              <w:pStyle w:val="Body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EVALUATION NOTES: </w:t>
            </w: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  <w:p w:rsidR="004A2DD8" w:rsidRPr="000266A2" w:rsidRDefault="004A2DD8" w:rsidP="007E2884">
            <w:pPr>
              <w:rPr>
                <w:lang w:val="en-GB"/>
              </w:rPr>
            </w:pPr>
          </w:p>
        </w:tc>
      </w:tr>
    </w:tbl>
    <w:p w:rsidR="00EE614E" w:rsidRDefault="00EE614E"/>
    <w:sectPr w:rsidR="00EE61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DIzM7awNDQ3MDZQ0lEKTi0uzszPAykwrAUA0gRn6CwAAAA="/>
  </w:docVars>
  <w:rsids>
    <w:rsidRoot w:val="004A2DD8"/>
    <w:rsid w:val="003B16B7"/>
    <w:rsid w:val="004A2DD8"/>
    <w:rsid w:val="009732CD"/>
    <w:rsid w:val="00E36D91"/>
    <w:rsid w:val="00EE6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C0CFC2"/>
  <w15:chartTrackingRefBased/>
  <w15:docId w15:val="{C6879FE6-AA8E-43EA-B18E-AB1BC3670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A2D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A2DD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bdr w:val="none" w:sz="0" w:space="0" w:color="auto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rsid w:val="004A2D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de-DE"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4A2D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de-DE" w:eastAsia="de-DE"/>
    </w:rPr>
  </w:style>
  <w:style w:type="paragraph" w:customStyle="1" w:styleId="TableStyle2">
    <w:name w:val="Table Style 2"/>
    <w:rsid w:val="004A2DD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de-DE" w:eastAsia="de-DE"/>
    </w:rPr>
  </w:style>
  <w:style w:type="character" w:customStyle="1" w:styleId="Balk2Char">
    <w:name w:val="Başlık 2 Char"/>
    <w:basedOn w:val="VarsaylanParagrafYazTipi"/>
    <w:link w:val="Balk2"/>
    <w:uiPriority w:val="9"/>
    <w:rsid w:val="004A2D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 Gultekin</dc:creator>
  <cp:keywords/>
  <dc:description/>
  <cp:lastModifiedBy>Melis Gultekin</cp:lastModifiedBy>
  <cp:revision>3</cp:revision>
  <dcterms:created xsi:type="dcterms:W3CDTF">2019-11-21T06:41:00Z</dcterms:created>
  <dcterms:modified xsi:type="dcterms:W3CDTF">2019-11-21T06:52:00Z</dcterms:modified>
</cp:coreProperties>
</file>